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7BC6F" w14:textId="449DE6DD" w:rsidR="00105D83" w:rsidRDefault="00B924CC" w:rsidP="00B924CC">
      <w:pPr>
        <w:pStyle w:val="IansTitle2"/>
        <w:spacing w:before="156" w:after="156"/>
      </w:pPr>
      <w:r>
        <w:t>Project Document 2</w:t>
      </w:r>
    </w:p>
    <w:p w14:paraId="78AE9329" w14:textId="341F09F3" w:rsidR="00B924CC" w:rsidRDefault="00A951F5" w:rsidP="00A951F5">
      <w:pPr>
        <w:pStyle w:val="a1"/>
      </w:pPr>
      <w:r>
        <w:rPr>
          <w:rFonts w:hint="eastAsia"/>
        </w:rPr>
        <w:t>内容</w:t>
      </w:r>
      <w:r w:rsidR="001966A4">
        <w:rPr>
          <w:rFonts w:hint="eastAsia"/>
        </w:rPr>
        <w:t>部署</w:t>
      </w:r>
    </w:p>
    <w:p w14:paraId="7F3BBFF1" w14:textId="30D11F2F" w:rsidR="00A951F5" w:rsidRDefault="004809A0" w:rsidP="00A951F5">
      <w:pPr>
        <w:spacing w:before="156" w:after="156"/>
      </w:pPr>
      <w:r>
        <w:rPr>
          <w:rFonts w:hint="eastAsia"/>
        </w:rPr>
        <w:t>[</w:t>
      </w:r>
      <w:r>
        <w:t xml:space="preserve">04/03] </w:t>
      </w:r>
      <w:r>
        <w:rPr>
          <w:rFonts w:hint="eastAsia"/>
        </w:rPr>
        <w:t>阅读Github项目</w:t>
      </w:r>
      <w:r w:rsidR="00D9422E">
        <w:rPr>
          <w:rFonts w:hint="eastAsia"/>
        </w:rPr>
        <w:t>：</w:t>
      </w:r>
      <w:hyperlink r:id="rId6" w:history="1">
        <w:r w:rsidR="00D9422E" w:rsidRPr="00D9422E">
          <w:rPr>
            <w:rStyle w:val="Hyperlink"/>
          </w:rPr>
          <w:t>https://github.com/Mingrui-Yu/RaspberryCar</w:t>
        </w:r>
      </w:hyperlink>
      <w:r w:rsidR="00D9422E" w:rsidRPr="00D9422E">
        <w:t>，预定04/05或04/06</w:t>
      </w:r>
      <w:r w:rsidR="00D9422E">
        <w:rPr>
          <w:rFonts w:hint="eastAsia"/>
        </w:rPr>
        <w:t>再次会议</w:t>
      </w:r>
    </w:p>
    <w:p w14:paraId="61A61D46" w14:textId="02016DAE" w:rsidR="000471B2" w:rsidRDefault="000471B2" w:rsidP="00A951F5">
      <w:pPr>
        <w:spacing w:before="156" w:after="156"/>
      </w:pPr>
      <w:r>
        <w:rPr>
          <w:rFonts w:hint="eastAsia"/>
        </w:rPr>
        <w:t>[</w:t>
      </w:r>
      <w:r>
        <w:t xml:space="preserve">04/06] </w:t>
      </w:r>
      <w:r>
        <w:rPr>
          <w:rFonts w:hint="eastAsia"/>
        </w:rPr>
        <w:t>确定硬件</w:t>
      </w:r>
      <w:r w:rsidR="00871FB1">
        <w:rPr>
          <w:rFonts w:hint="eastAsia"/>
        </w:rPr>
        <w:t>、软件实现计划</w:t>
      </w:r>
    </w:p>
    <w:p w14:paraId="0BD9537A" w14:textId="1582C0BD" w:rsidR="00871FB1" w:rsidRDefault="00871FB1" w:rsidP="00871FB1">
      <w:pPr>
        <w:pStyle w:val="a1"/>
      </w:pPr>
      <w:r>
        <w:rPr>
          <w:rFonts w:hint="eastAsia"/>
        </w:rPr>
        <w:t>进展</w:t>
      </w:r>
    </w:p>
    <w:p w14:paraId="5428E0F6" w14:textId="0ABE3D00" w:rsidR="00871FB1" w:rsidRDefault="00595AFE" w:rsidP="00297987">
      <w:pPr>
        <w:spacing w:beforeLines="0" w:before="0" w:afterLines="0" w:after="0"/>
        <w:ind w:leftChars="100" w:left="210"/>
        <w:outlineLvl w:val="2"/>
        <w:rPr>
          <w:rFonts w:ascii="方正小标宋简体" w:eastAsia="方正小标宋简体"/>
        </w:rPr>
      </w:pPr>
      <w:r w:rsidRPr="00297987">
        <w:rPr>
          <w:rFonts w:ascii="方正小标宋简体" w:eastAsia="方正小标宋简体" w:hint="eastAsia"/>
        </w:rPr>
        <w:t>04/06会议</w:t>
      </w:r>
      <w:r w:rsidR="00297987" w:rsidRPr="00297987">
        <w:rPr>
          <w:rFonts w:ascii="方正小标宋简体" w:eastAsia="方正小标宋简体" w:hint="eastAsia"/>
        </w:rPr>
        <w:t>内容</w:t>
      </w:r>
    </w:p>
    <w:p w14:paraId="3F36EB76" w14:textId="5CB5BA20" w:rsidR="00297987" w:rsidRDefault="00297987" w:rsidP="00F26EBD">
      <w:pPr>
        <w:spacing w:before="156" w:after="156"/>
        <w:ind w:leftChars="100" w:left="210"/>
      </w:pPr>
      <w:r w:rsidRPr="00297987">
        <w:rPr>
          <w:rFonts w:hint="eastAsia"/>
        </w:rPr>
        <w:t>交流</w:t>
      </w:r>
      <w:r>
        <w:rPr>
          <w:rFonts w:hint="eastAsia"/>
        </w:rPr>
        <w:t>了</w:t>
      </w:r>
      <w:r w:rsidR="000942CB">
        <w:rPr>
          <w:rFonts w:hint="eastAsia"/>
        </w:rPr>
        <w:t>阅读上述Github项目的心得体会。就一部分代码的疑问展开了讨论</w:t>
      </w:r>
      <w:r w:rsidR="005167C2">
        <w:rPr>
          <w:rFonts w:hint="eastAsia"/>
        </w:rPr>
        <w:t>，部分组员需要对于p</w:t>
      </w:r>
      <w:r w:rsidR="005167C2">
        <w:t>ython</w:t>
      </w:r>
      <w:r w:rsidR="005167C2">
        <w:rPr>
          <w:rFonts w:hint="eastAsia"/>
        </w:rPr>
        <w:t>语言有更加深入的了解。</w:t>
      </w:r>
      <w:r w:rsidR="00B23C99">
        <w:rPr>
          <w:rFonts w:hint="eastAsia"/>
        </w:rPr>
        <w:t>以此作为参考，我们在当天的会议中明确了我们使用的硬件的特性，并且展开了对合适硬件套件的搜寻。</w:t>
      </w:r>
    </w:p>
    <w:p w14:paraId="42B24B9F" w14:textId="0BA59E99" w:rsidR="00875753" w:rsidRPr="00875753" w:rsidRDefault="00875753" w:rsidP="00875753">
      <w:pPr>
        <w:spacing w:beforeLines="0" w:before="0" w:afterLines="0" w:after="0"/>
        <w:ind w:leftChars="100" w:left="210"/>
        <w:outlineLvl w:val="2"/>
        <w:rPr>
          <w:rFonts w:ascii="方正小标宋简体" w:eastAsia="方正小标宋简体"/>
        </w:rPr>
      </w:pPr>
      <w:r w:rsidRPr="00875753">
        <w:rPr>
          <w:rFonts w:ascii="方正小标宋简体" w:eastAsia="方正小标宋简体" w:hint="eastAsia"/>
        </w:rPr>
        <w:t>04/10讨论内容</w:t>
      </w:r>
    </w:p>
    <w:p w14:paraId="6BC20DE0" w14:textId="11696E02" w:rsidR="00875753" w:rsidRDefault="00875753" w:rsidP="00F26EBD">
      <w:pPr>
        <w:spacing w:before="156" w:after="156"/>
        <w:ind w:leftChars="100" w:left="210"/>
      </w:pPr>
      <w:r>
        <w:rPr>
          <w:rFonts w:hint="eastAsia"/>
        </w:rPr>
        <w:t>对比了多家硬件套件，结合自身实际</w:t>
      </w:r>
      <w:r w:rsidR="00614307">
        <w:rPr>
          <w:rFonts w:hint="eastAsia"/>
        </w:rPr>
        <w:t>最终敲定硬件，</w:t>
      </w:r>
      <w:r w:rsidR="00241000">
        <w:rPr>
          <w:rFonts w:hint="eastAsia"/>
        </w:rPr>
        <w:t>并对相应的代码库资源开始着手研究。</w:t>
      </w:r>
    </w:p>
    <w:p w14:paraId="14AE0E1B" w14:textId="6E3ACD47" w:rsidR="0096538A" w:rsidRDefault="0096538A" w:rsidP="0096538A">
      <w:pPr>
        <w:pStyle w:val="a1"/>
      </w:pPr>
      <w:r>
        <w:rPr>
          <w:rFonts w:hint="eastAsia"/>
        </w:rPr>
        <w:t>总体概况</w:t>
      </w:r>
    </w:p>
    <w:p w14:paraId="4886C178" w14:textId="678F30EF" w:rsidR="00CB0D95" w:rsidRDefault="00956037" w:rsidP="00CB0D95">
      <w:pPr>
        <w:spacing w:before="156" w:after="156"/>
        <w:jc w:val="left"/>
      </w:pPr>
      <w:r>
        <w:rPr>
          <w:rFonts w:hint="eastAsia"/>
        </w:rPr>
        <w:t>我们的项目进展会在自己的Github项目中及时展现</w:t>
      </w:r>
      <w:r w:rsidR="00CB0D95">
        <w:rPr>
          <w:rFonts w:hint="eastAsia"/>
        </w:rPr>
        <w:t>：</w:t>
      </w:r>
    </w:p>
    <w:p w14:paraId="2A3D7F0B" w14:textId="0C6435CF" w:rsidR="00956037" w:rsidRDefault="00CB0D95" w:rsidP="00CB0D95">
      <w:pPr>
        <w:spacing w:before="156" w:after="156"/>
        <w:jc w:val="center"/>
        <w:rPr>
          <w:rFonts w:hint="eastAsia"/>
        </w:rPr>
      </w:pPr>
      <w:hyperlink r:id="rId7" w:history="1">
        <w:r w:rsidRPr="009738D5">
          <w:rPr>
            <w:rStyle w:val="Hyperlink"/>
          </w:rPr>
          <w:t>https://github.com/IanGe2000/LightHouse</w:t>
        </w:r>
      </w:hyperlink>
    </w:p>
    <w:p w14:paraId="60E2144D" w14:textId="6FA50F01" w:rsidR="006E694D" w:rsidRPr="006E694D" w:rsidRDefault="006E694D" w:rsidP="006E694D">
      <w:pPr>
        <w:spacing w:before="156" w:after="156"/>
        <w:rPr>
          <w:rFonts w:hint="eastAsia"/>
        </w:rPr>
      </w:pPr>
      <w:r>
        <w:rPr>
          <w:rFonts w:hint="eastAsia"/>
        </w:rPr>
        <w:t>由于疫情的原因，大家不能见面，</w:t>
      </w:r>
      <w:r w:rsidR="00F26EBD">
        <w:rPr>
          <w:rFonts w:hint="eastAsia"/>
        </w:rPr>
        <w:t>因此虽然我们考虑再三，但我们还是决定没有硬件是做不成事情的，故此只能将硬件先</w:t>
      </w:r>
      <w:r w:rsidR="008B5281">
        <w:rPr>
          <w:rFonts w:hint="eastAsia"/>
        </w:rPr>
        <w:t>放在一位同学处，由这位同学开展一些硬件的准备，后续的测试也通过这位同学操作完成</w:t>
      </w:r>
      <w:r w:rsidR="00FE67CD">
        <w:rPr>
          <w:rFonts w:hint="eastAsia"/>
        </w:rPr>
        <w:t>。等待最终开学大家见面之后就可以有条不紊地开展更加活跃和积极的研究。</w:t>
      </w:r>
    </w:p>
    <w:sectPr w:rsidR="006E694D" w:rsidRPr="006E694D" w:rsidSect="000124B2">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2AA8E5" w14:textId="77777777" w:rsidR="00AF501B" w:rsidRDefault="00AF501B" w:rsidP="00B924CC">
      <w:pPr>
        <w:spacing w:before="120" w:after="120"/>
      </w:pPr>
      <w:r>
        <w:separator/>
      </w:r>
    </w:p>
  </w:endnote>
  <w:endnote w:type="continuationSeparator" w:id="0">
    <w:p w14:paraId="33BFF21E" w14:textId="77777777" w:rsidR="00AF501B" w:rsidRDefault="00AF501B" w:rsidP="00B924CC">
      <w:pPr>
        <w:spacing w:before="120"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Product Sans">
    <w:panose1 w:val="020B0403030502040203"/>
    <w:charset w:val="00"/>
    <w:family w:val="swiss"/>
    <w:pitch w:val="variable"/>
    <w:sig w:usb0="A0000287" w:usb1="00000010" w:usb2="00000000" w:usb3="00000000" w:csb0="0000019F" w:csb1="00000000"/>
  </w:font>
  <w:font w:name="方正小标宋简体">
    <w:panose1 w:val="03000509000000000000"/>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5E41A" w14:textId="77777777" w:rsidR="00B924CC" w:rsidRDefault="00B924CC">
    <w:pPr>
      <w:pStyle w:val="Footer"/>
      <w:spacing w:before="120"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91250" w14:textId="77777777" w:rsidR="00B924CC" w:rsidRDefault="00B924CC">
    <w:pPr>
      <w:pStyle w:val="Footer"/>
      <w:spacing w:before="120"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A191B" w14:textId="77777777" w:rsidR="00B924CC" w:rsidRDefault="00B924CC">
    <w:pPr>
      <w:pStyle w:val="Footer"/>
      <w:spacing w:before="120"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A4CB0" w14:textId="77777777" w:rsidR="00AF501B" w:rsidRDefault="00AF501B" w:rsidP="00B924CC">
      <w:pPr>
        <w:spacing w:before="120" w:after="120"/>
      </w:pPr>
      <w:r>
        <w:separator/>
      </w:r>
    </w:p>
  </w:footnote>
  <w:footnote w:type="continuationSeparator" w:id="0">
    <w:p w14:paraId="046DD552" w14:textId="77777777" w:rsidR="00AF501B" w:rsidRDefault="00AF501B" w:rsidP="00B924CC">
      <w:pPr>
        <w:spacing w:before="120"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4D321" w14:textId="77777777" w:rsidR="00B924CC" w:rsidRDefault="00B924CC">
    <w:pPr>
      <w:pStyle w:val="Header"/>
      <w:spacing w:before="12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CA021" w14:textId="1CA76B20" w:rsidR="00B924CC" w:rsidRPr="00B924CC" w:rsidRDefault="00B924CC" w:rsidP="00B924CC">
    <w:pPr>
      <w:pStyle w:val="Header"/>
      <w:pBdr>
        <w:bottom w:val="none" w:sz="0" w:space="0" w:color="auto"/>
      </w:pBdr>
      <w:spacing w:before="120" w:after="120"/>
      <w:rPr>
        <w:rFonts w:ascii="Product Sans" w:hAnsi="Product Sans"/>
      </w:rPr>
    </w:pPr>
    <w:r w:rsidRPr="00B924CC">
      <w:rPr>
        <w:rFonts w:ascii="Product Sans" w:hAnsi="Product Sans"/>
      </w:rPr>
      <w:t>Group 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C83A0" w14:textId="77777777" w:rsidR="00B924CC" w:rsidRDefault="00B924CC">
    <w:pPr>
      <w:pStyle w:val="Header"/>
      <w:spacing w:before="120" w:after="12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NLQwtbAwMrE0MjZX0lEKTi0uzszPAykwqgUA0DnGlywAAAA="/>
  </w:docVars>
  <w:rsids>
    <w:rsidRoot w:val="00B924CC"/>
    <w:rsid w:val="000124B2"/>
    <w:rsid w:val="000471B2"/>
    <w:rsid w:val="000942CB"/>
    <w:rsid w:val="001966A4"/>
    <w:rsid w:val="00241000"/>
    <w:rsid w:val="0024433D"/>
    <w:rsid w:val="00297987"/>
    <w:rsid w:val="00325713"/>
    <w:rsid w:val="0044037D"/>
    <w:rsid w:val="004809A0"/>
    <w:rsid w:val="004C640F"/>
    <w:rsid w:val="005167C2"/>
    <w:rsid w:val="00591DE3"/>
    <w:rsid w:val="00595AFE"/>
    <w:rsid w:val="005C4A74"/>
    <w:rsid w:val="00613972"/>
    <w:rsid w:val="00614307"/>
    <w:rsid w:val="006752B5"/>
    <w:rsid w:val="006E694D"/>
    <w:rsid w:val="00731D48"/>
    <w:rsid w:val="00871FB1"/>
    <w:rsid w:val="00875753"/>
    <w:rsid w:val="008B5281"/>
    <w:rsid w:val="008C2550"/>
    <w:rsid w:val="00956037"/>
    <w:rsid w:val="0096538A"/>
    <w:rsid w:val="00A951F5"/>
    <w:rsid w:val="00AB2B3F"/>
    <w:rsid w:val="00AF501B"/>
    <w:rsid w:val="00B23C99"/>
    <w:rsid w:val="00B924CC"/>
    <w:rsid w:val="00CB0D95"/>
    <w:rsid w:val="00D9422E"/>
    <w:rsid w:val="00E51D53"/>
    <w:rsid w:val="00E52AE8"/>
    <w:rsid w:val="00E617D0"/>
    <w:rsid w:val="00EC5911"/>
    <w:rsid w:val="00F26EBD"/>
    <w:rsid w:val="00FE67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030C1"/>
  <w15:chartTrackingRefBased/>
  <w15:docId w15:val="{EB766110-B7AB-4018-B3C0-21D2796D0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33D"/>
    <w:pPr>
      <w:spacing w:beforeLines="50" w:before="50" w:afterLines="50" w:after="50"/>
    </w:pPr>
  </w:style>
  <w:style w:type="paragraph" w:styleId="Heading1">
    <w:name w:val="heading 1"/>
    <w:basedOn w:val="Normal"/>
    <w:next w:val="Normal"/>
    <w:link w:val="Heading1Char"/>
    <w:uiPriority w:val="9"/>
    <w:qFormat/>
    <w:rsid w:val="00AB2B3F"/>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段间标题"/>
    <w:basedOn w:val="Normal"/>
    <w:next w:val="Normal"/>
    <w:link w:val="a0"/>
    <w:qFormat/>
    <w:rsid w:val="0024433D"/>
    <w:pPr>
      <w:jc w:val="left"/>
    </w:pPr>
    <w:rPr>
      <w:sz w:val="36"/>
      <w:szCs w:val="36"/>
    </w:rPr>
  </w:style>
  <w:style w:type="character" w:customStyle="1" w:styleId="a0">
    <w:name w:val="段间标题 字符"/>
    <w:basedOn w:val="DefaultParagraphFont"/>
    <w:link w:val="a"/>
    <w:rsid w:val="0024433D"/>
    <w:rPr>
      <w:sz w:val="36"/>
      <w:szCs w:val="36"/>
    </w:rPr>
  </w:style>
  <w:style w:type="paragraph" w:customStyle="1" w:styleId="IansTitle1">
    <w:name w:val="Ian's Title 1"/>
    <w:basedOn w:val="Title"/>
    <w:next w:val="Normal"/>
    <w:link w:val="IansTitle10"/>
    <w:qFormat/>
    <w:rsid w:val="004C640F"/>
    <w:pPr>
      <w:pBdr>
        <w:left w:val="single" w:sz="24" w:space="4" w:color="FF0000"/>
      </w:pBdr>
      <w:spacing w:before="0" w:after="0"/>
      <w:jc w:val="left"/>
    </w:pPr>
    <w:rPr>
      <w:rFonts w:ascii="华文细黑" w:hAnsi="华文细黑"/>
      <w:sz w:val="44"/>
      <w:szCs w:val="44"/>
    </w:rPr>
  </w:style>
  <w:style w:type="character" w:customStyle="1" w:styleId="IansTitle10">
    <w:name w:val="Ian's Title 1 字符"/>
    <w:basedOn w:val="TitleChar"/>
    <w:link w:val="IansTitle1"/>
    <w:rsid w:val="004C640F"/>
    <w:rPr>
      <w:rFonts w:ascii="华文细黑" w:eastAsiaTheme="majorEastAsia" w:hAnsi="华文细黑" w:cstheme="majorBidi"/>
      <w:b/>
      <w:bCs/>
      <w:sz w:val="44"/>
      <w:szCs w:val="44"/>
    </w:rPr>
  </w:style>
  <w:style w:type="paragraph" w:styleId="Title">
    <w:name w:val="Title"/>
    <w:basedOn w:val="Normal"/>
    <w:next w:val="Normal"/>
    <w:link w:val="TitleChar"/>
    <w:uiPriority w:val="10"/>
    <w:qFormat/>
    <w:rsid w:val="0024433D"/>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24433D"/>
    <w:rPr>
      <w:rFonts w:asciiTheme="majorHAnsi" w:eastAsiaTheme="majorEastAsia" w:hAnsiTheme="majorHAnsi" w:cstheme="majorBidi"/>
      <w:b/>
      <w:bCs/>
      <w:sz w:val="32"/>
      <w:szCs w:val="32"/>
    </w:rPr>
  </w:style>
  <w:style w:type="paragraph" w:customStyle="1" w:styleId="a1">
    <w:name w:val="段落标题"/>
    <w:next w:val="Normal"/>
    <w:link w:val="a2"/>
    <w:qFormat/>
    <w:rsid w:val="00591DE3"/>
    <w:pPr>
      <w:spacing w:before="50" w:after="50"/>
      <w:jc w:val="left"/>
      <w:outlineLvl w:val="1"/>
    </w:pPr>
    <w:rPr>
      <w:rFonts w:ascii="Product Sans" w:eastAsia="方正小标宋简体" w:hAnsi="Product Sans" w:cstheme="majorBidi"/>
      <w:bCs/>
      <w:kern w:val="44"/>
      <w:sz w:val="32"/>
      <w:szCs w:val="32"/>
    </w:rPr>
  </w:style>
  <w:style w:type="character" w:customStyle="1" w:styleId="a2">
    <w:name w:val="段落标题 字符"/>
    <w:basedOn w:val="Heading1Char"/>
    <w:link w:val="a1"/>
    <w:rsid w:val="00591DE3"/>
    <w:rPr>
      <w:rFonts w:ascii="Product Sans" w:eastAsia="方正小标宋简体" w:hAnsi="Product Sans" w:cstheme="majorBidi"/>
      <w:b w:val="0"/>
      <w:bCs/>
      <w:kern w:val="44"/>
      <w:sz w:val="32"/>
      <w:szCs w:val="32"/>
    </w:rPr>
  </w:style>
  <w:style w:type="character" w:customStyle="1" w:styleId="Heading1Char">
    <w:name w:val="Heading 1 Char"/>
    <w:basedOn w:val="DefaultParagraphFont"/>
    <w:link w:val="Heading1"/>
    <w:uiPriority w:val="9"/>
    <w:rsid w:val="00AB2B3F"/>
    <w:rPr>
      <w:b/>
      <w:bCs/>
      <w:kern w:val="44"/>
      <w:sz w:val="44"/>
      <w:szCs w:val="44"/>
    </w:rPr>
  </w:style>
  <w:style w:type="paragraph" w:customStyle="1" w:styleId="IansTitle2">
    <w:name w:val="Ian's Title 2"/>
    <w:next w:val="Normal"/>
    <w:link w:val="IansTitle2Char"/>
    <w:qFormat/>
    <w:rsid w:val="00591DE3"/>
    <w:pPr>
      <w:pBdr>
        <w:left w:val="single" w:sz="24" w:space="4" w:color="FF0000"/>
      </w:pBdr>
      <w:adjustRightInd w:val="0"/>
      <w:spacing w:beforeLines="50" w:before="50" w:afterLines="50" w:after="50"/>
      <w:jc w:val="left"/>
      <w:outlineLvl w:val="0"/>
    </w:pPr>
    <w:rPr>
      <w:rFonts w:ascii="Product Sans" w:eastAsia="方正小标宋简体" w:hAnsi="Product Sans" w:cstheme="majorBidi"/>
      <w:bCs/>
      <w:sz w:val="44"/>
      <w:szCs w:val="44"/>
    </w:rPr>
  </w:style>
  <w:style w:type="character" w:customStyle="1" w:styleId="IansTitle2Char">
    <w:name w:val="Ian's Title 2 Char"/>
    <w:basedOn w:val="TitleChar"/>
    <w:link w:val="IansTitle2"/>
    <w:rsid w:val="00591DE3"/>
    <w:rPr>
      <w:rFonts w:ascii="Product Sans" w:eastAsia="方正小标宋简体" w:hAnsi="Product Sans" w:cstheme="majorBidi"/>
      <w:b w:val="0"/>
      <w:bCs/>
      <w:sz w:val="44"/>
      <w:szCs w:val="44"/>
    </w:rPr>
  </w:style>
  <w:style w:type="paragraph" w:styleId="Header">
    <w:name w:val="header"/>
    <w:basedOn w:val="Normal"/>
    <w:link w:val="HeaderChar"/>
    <w:uiPriority w:val="99"/>
    <w:unhideWhenUsed/>
    <w:rsid w:val="00B924C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924CC"/>
    <w:rPr>
      <w:sz w:val="18"/>
      <w:szCs w:val="18"/>
    </w:rPr>
  </w:style>
  <w:style w:type="paragraph" w:styleId="Footer">
    <w:name w:val="footer"/>
    <w:basedOn w:val="Normal"/>
    <w:link w:val="FooterChar"/>
    <w:uiPriority w:val="99"/>
    <w:unhideWhenUsed/>
    <w:rsid w:val="00B924C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B924CC"/>
    <w:rPr>
      <w:sz w:val="18"/>
      <w:szCs w:val="18"/>
    </w:rPr>
  </w:style>
  <w:style w:type="character" w:styleId="Hyperlink">
    <w:name w:val="Hyperlink"/>
    <w:basedOn w:val="DefaultParagraphFont"/>
    <w:uiPriority w:val="99"/>
    <w:unhideWhenUsed/>
    <w:rsid w:val="00D9422E"/>
    <w:rPr>
      <w:color w:val="0000FF"/>
      <w:u w:val="single"/>
    </w:rPr>
  </w:style>
  <w:style w:type="character" w:styleId="UnresolvedMention">
    <w:name w:val="Unresolved Mention"/>
    <w:basedOn w:val="DefaultParagraphFont"/>
    <w:uiPriority w:val="99"/>
    <w:semiHidden/>
    <w:unhideWhenUsed/>
    <w:rsid w:val="00D942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github.com/IanGe2000/LightHouse"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Mingrui-Yu/RaspberryCar"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91</Words>
  <Characters>51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Ge</dc:creator>
  <cp:keywords/>
  <dc:description/>
  <cp:lastModifiedBy>Ian Ge</cp:lastModifiedBy>
  <cp:revision>4</cp:revision>
  <dcterms:created xsi:type="dcterms:W3CDTF">2020-04-03T12:50:00Z</dcterms:created>
  <dcterms:modified xsi:type="dcterms:W3CDTF">2020-04-10T12:35:00Z</dcterms:modified>
</cp:coreProperties>
</file>